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ก็จะมีตัวมอเตอร์เนี่ยมากำหนดเวลานะคะเพื่อไม่ให้ตัวข้อมูลเกิดการสูญหายองค์ประกอบที่ 4 ของตัวเอง Self Control Researchก็ช้ายนะคะ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4-04-01T08:40:37Z</dcterms:created>
  <dcterms:modified xsi:type="dcterms:W3CDTF">2024-04-01T08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 เมษายน 2567 เวลา 13.51 น.</vt:lpwstr>
  </property>
  <property fmtid="{D5CDD505-2E9C-101B-9397-08002B2CF9AE}" pid="3" name="subtitle">
    <vt:lpwstr/>
  </property>
</Properties>
</file>